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191C" w:rsidRDefault="00D32767" w:rsidP="003060E4">
      <w:pPr>
        <w:numPr>
          <w:ilvl w:val="0"/>
          <w:numId w:val="1"/>
        </w:numPr>
      </w:pPr>
      <w:r w:rsidRPr="003060E4">
        <w:t>Memory 1 – Memory reveals something off in your home</w:t>
      </w:r>
    </w:p>
    <w:p w:rsidR="003060E4" w:rsidRDefault="0022367C" w:rsidP="00CF4102">
      <w:r w:rsidRPr="0022367C">
        <w:rPr>
          <w:noProof/>
        </w:rPr>
        <w:t>A t</w:t>
      </w:r>
      <w:r w:rsidR="000450E0" w:rsidRPr="0022367C">
        <w:rPr>
          <w:noProof/>
        </w:rPr>
        <w:t>ray of</w:t>
      </w:r>
      <w:r w:rsidR="00A305E1" w:rsidRPr="0022367C">
        <w:rPr>
          <w:noProof/>
        </w:rPr>
        <w:t xml:space="preserve"> </w:t>
      </w:r>
      <w:r w:rsidR="00CE6B68" w:rsidRPr="0022367C">
        <w:rPr>
          <w:noProof/>
        </w:rPr>
        <w:t>Personali</w:t>
      </w:r>
      <w:r w:rsidRPr="0022367C">
        <w:rPr>
          <w:noProof/>
        </w:rPr>
        <w:t>s</w:t>
      </w:r>
      <w:r w:rsidR="00CE6B68" w:rsidRPr="0022367C">
        <w:rPr>
          <w:noProof/>
        </w:rPr>
        <w:t>ed mug</w:t>
      </w:r>
      <w:r w:rsidR="000450E0" w:rsidRPr="0022367C">
        <w:rPr>
          <w:noProof/>
        </w:rPr>
        <w:t>s o</w:t>
      </w:r>
      <w:r w:rsidR="002B06D1" w:rsidRPr="0022367C">
        <w:rPr>
          <w:noProof/>
        </w:rPr>
        <w:t xml:space="preserve">n the counter, </w:t>
      </w:r>
      <w:r w:rsidR="00043539" w:rsidRPr="0022367C">
        <w:rPr>
          <w:noProof/>
        </w:rPr>
        <w:t>Lots of different names (Who am I?) some are smashed (MC frustration</w:t>
      </w:r>
      <w:r w:rsidR="007552BE" w:rsidRPr="0022367C">
        <w:rPr>
          <w:noProof/>
        </w:rPr>
        <w:t>?</w:t>
      </w:r>
      <w:r w:rsidR="00D462CC" w:rsidRPr="0022367C">
        <w:rPr>
          <w:noProof/>
        </w:rPr>
        <w:t xml:space="preserve"> Accident?</w:t>
      </w:r>
      <w:r w:rsidR="00043539" w:rsidRPr="0022367C">
        <w:rPr>
          <w:noProof/>
        </w:rPr>
        <w:t>)</w:t>
      </w:r>
      <w:r w:rsidR="00CE6B68" w:rsidRPr="0022367C">
        <w:rPr>
          <w:noProof/>
        </w:rPr>
        <w:t xml:space="preserve"> </w:t>
      </w:r>
      <w:r w:rsidR="00623047" w:rsidRPr="0022367C">
        <w:rPr>
          <w:noProof/>
        </w:rPr>
        <w:t>(Remember Your Name)</w:t>
      </w:r>
      <w:r w:rsidR="004868A4" w:rsidRPr="0022367C">
        <w:rPr>
          <w:noProof/>
        </w:rPr>
        <w:t>(</w:t>
      </w:r>
      <w:r w:rsidR="009C7650" w:rsidRPr="0022367C">
        <w:rPr>
          <w:noProof/>
        </w:rPr>
        <w:t>Los</w:t>
      </w:r>
      <w:r w:rsidR="004868A4" w:rsidRPr="0022367C">
        <w:rPr>
          <w:noProof/>
        </w:rPr>
        <w:t xml:space="preserve"> of personal identity)</w:t>
      </w:r>
      <w:r w:rsidRPr="0022367C">
        <w:rPr>
          <w:noProof/>
        </w:rPr>
        <w:t>.</w:t>
      </w:r>
      <w:r w:rsidR="004868A4" w:rsidRPr="0022367C">
        <w:rPr>
          <w:noProof/>
        </w:rPr>
        <w:t xml:space="preserve"> </w:t>
      </w:r>
      <w:r w:rsidR="004E68AD" w:rsidRPr="0022367C">
        <w:rPr>
          <w:noProof/>
        </w:rPr>
        <w:t>The puzzle is a v</w:t>
      </w:r>
      <w:r w:rsidR="00C60773" w:rsidRPr="0022367C">
        <w:rPr>
          <w:noProof/>
        </w:rPr>
        <w:t>ery simple picture of your cup with your name broken into different pieces</w:t>
      </w:r>
      <w:r w:rsidRPr="0022367C">
        <w:rPr>
          <w:noProof/>
        </w:rPr>
        <w:t>;</w:t>
      </w:r>
      <w:r w:rsidR="00C60773" w:rsidRPr="0022367C">
        <w:rPr>
          <w:noProof/>
        </w:rPr>
        <w:t xml:space="preserve"> you have to piece together your name.</w:t>
      </w:r>
      <w:r w:rsidR="0031130E">
        <w:t xml:space="preserve"> </w:t>
      </w:r>
    </w:p>
    <w:p w:rsidR="008C70BE" w:rsidRPr="003060E4" w:rsidRDefault="008C70BE" w:rsidP="003060E4"/>
    <w:p w:rsidR="0091191C" w:rsidRDefault="00D32767" w:rsidP="003060E4">
      <w:pPr>
        <w:numPr>
          <w:ilvl w:val="0"/>
          <w:numId w:val="1"/>
        </w:numPr>
      </w:pPr>
      <w:r w:rsidRPr="003060E4">
        <w:t>Memory 2 – Realised someone else living with you</w:t>
      </w:r>
    </w:p>
    <w:p w:rsidR="003060E4" w:rsidRDefault="00275B9A" w:rsidP="00CF4102">
      <w:r w:rsidRPr="0022367C">
        <w:rPr>
          <w:noProof/>
        </w:rPr>
        <w:t xml:space="preserve">Piano </w:t>
      </w:r>
      <w:r w:rsidR="00316195" w:rsidRPr="0022367C">
        <w:rPr>
          <w:noProof/>
        </w:rPr>
        <w:t>in the room, c</w:t>
      </w:r>
      <w:r w:rsidR="006927DD" w:rsidRPr="0022367C">
        <w:rPr>
          <w:noProof/>
        </w:rPr>
        <w:t>onnect</w:t>
      </w:r>
      <w:r w:rsidRPr="0022367C">
        <w:rPr>
          <w:noProof/>
        </w:rPr>
        <w:t xml:space="preserve"> the music which plays in</w:t>
      </w:r>
      <w:r w:rsidR="0022367C">
        <w:rPr>
          <w:noProof/>
        </w:rPr>
        <w:t xml:space="preserve"> the</w:t>
      </w:r>
      <w:r w:rsidRPr="0022367C">
        <w:rPr>
          <w:noProof/>
        </w:rPr>
        <w:t xml:space="preserve"> game </w:t>
      </w:r>
      <w:r w:rsidR="006927DD" w:rsidRPr="0022367C">
        <w:rPr>
          <w:noProof/>
        </w:rPr>
        <w:t>to someone possible living with you</w:t>
      </w:r>
      <w:r w:rsidR="007552BE" w:rsidRPr="0022367C">
        <w:rPr>
          <w:noProof/>
        </w:rPr>
        <w:t xml:space="preserve"> (Some form of harmony in the MC’s life</w:t>
      </w:r>
      <w:r w:rsidR="00553B50" w:rsidRPr="0022367C">
        <w:rPr>
          <w:noProof/>
        </w:rPr>
        <w:t>)</w:t>
      </w:r>
      <w:r w:rsidR="0022367C" w:rsidRPr="0022367C">
        <w:rPr>
          <w:noProof/>
        </w:rPr>
        <w:t>.</w:t>
      </w:r>
      <w:r w:rsidR="00553B50" w:rsidRPr="0022367C">
        <w:rPr>
          <w:noProof/>
        </w:rPr>
        <w:t xml:space="preserve"> The puzzle is the image of a record player, this is something which may n</w:t>
      </w:r>
      <w:r w:rsidR="0022367C">
        <w:rPr>
          <w:noProof/>
        </w:rPr>
        <w:t>ot make sense, but its reveal comes in the final memory.</w:t>
      </w:r>
      <w:r w:rsidR="00553B50" w:rsidRPr="0022367C">
        <w:rPr>
          <w:noProof/>
        </w:rPr>
        <w:t xml:space="preserve"> </w:t>
      </w:r>
      <w:r w:rsidR="0022367C">
        <w:rPr>
          <w:noProof/>
        </w:rPr>
        <w:t>In</w:t>
      </w:r>
      <w:r w:rsidR="00553B50" w:rsidRPr="0022367C">
        <w:rPr>
          <w:noProof/>
        </w:rPr>
        <w:t xml:space="preserve"> which there will be a record player in the wife’s room will cause a sense of reflection in the player, when they piece together the </w:t>
      </w:r>
      <w:r w:rsidR="00694B29" w:rsidRPr="0022367C">
        <w:rPr>
          <w:noProof/>
        </w:rPr>
        <w:t>wife’s</w:t>
      </w:r>
      <w:r w:rsidR="00553B50" w:rsidRPr="0022367C">
        <w:rPr>
          <w:noProof/>
        </w:rPr>
        <w:t xml:space="preserve"> love of music.</w:t>
      </w:r>
    </w:p>
    <w:p w:rsidR="003060E4" w:rsidRPr="003060E4" w:rsidRDefault="003060E4" w:rsidP="003060E4"/>
    <w:p w:rsidR="0091191C" w:rsidRDefault="00D32767" w:rsidP="003060E4">
      <w:pPr>
        <w:numPr>
          <w:ilvl w:val="0"/>
          <w:numId w:val="1"/>
        </w:numPr>
      </w:pPr>
      <w:r w:rsidRPr="003060E4">
        <w:t xml:space="preserve">Memory 3 – Person with you </w:t>
      </w:r>
      <w:r w:rsidRPr="0022367C">
        <w:rPr>
          <w:noProof/>
        </w:rPr>
        <w:t>is closely connected</w:t>
      </w:r>
      <w:r w:rsidRPr="003060E4">
        <w:t xml:space="preserve"> to you</w:t>
      </w:r>
    </w:p>
    <w:p w:rsidR="003060E4" w:rsidRDefault="00046121" w:rsidP="00046121">
      <w:r>
        <w:t xml:space="preserve">Golden </w:t>
      </w:r>
      <w:r w:rsidR="001704EB">
        <w:t>anniversary</w:t>
      </w:r>
      <w:r w:rsidR="00161F9F">
        <w:t xml:space="preserve"> card (someone you </w:t>
      </w:r>
      <w:r w:rsidR="00161F9F" w:rsidRPr="0022367C">
        <w:rPr>
          <w:noProof/>
        </w:rPr>
        <w:t>been connected</w:t>
      </w:r>
      <w:r w:rsidR="00161F9F">
        <w:t xml:space="preserve"> to for a long time</w:t>
      </w:r>
      <w:r w:rsidR="00862BFF">
        <w:t>) (</w:t>
      </w:r>
      <w:r w:rsidR="0088597E">
        <w:t>Again dated some time ago) (Keep the player guessing what time things are happening)</w:t>
      </w:r>
      <w:r w:rsidR="00801B65">
        <w:t xml:space="preserve"> (The puzzle is the inside of the card, giving you a date, </w:t>
      </w:r>
      <w:r w:rsidR="0039648C">
        <w:t xml:space="preserve">wife’s name, </w:t>
      </w:r>
      <w:r w:rsidR="000A3798">
        <w:t>loving message)</w:t>
      </w:r>
    </w:p>
    <w:p w:rsidR="008C70BE" w:rsidRPr="003060E4" w:rsidRDefault="00210D2D" w:rsidP="003060E4">
      <w:r>
        <w:t xml:space="preserve"> </w:t>
      </w:r>
    </w:p>
    <w:p w:rsidR="0091191C" w:rsidRDefault="00D32767" w:rsidP="003060E4">
      <w:pPr>
        <w:numPr>
          <w:ilvl w:val="0"/>
          <w:numId w:val="1"/>
        </w:numPr>
      </w:pPr>
      <w:r w:rsidRPr="003060E4">
        <w:t xml:space="preserve">Memory 4 – Revealed </w:t>
      </w:r>
      <w:r w:rsidRPr="0022367C">
        <w:rPr>
          <w:noProof/>
        </w:rPr>
        <w:t>to player</w:t>
      </w:r>
      <w:r w:rsidRPr="003060E4">
        <w:t xml:space="preserve"> it</w:t>
      </w:r>
      <w:r w:rsidR="003060E4">
        <w:t>’</w:t>
      </w:r>
      <w:r w:rsidRPr="003060E4">
        <w:t xml:space="preserve">s your wife </w:t>
      </w:r>
    </w:p>
    <w:p w:rsidR="003060E4" w:rsidRDefault="00161F9F" w:rsidP="00CF4102">
      <w:r>
        <w:t xml:space="preserve">Photo of your wife </w:t>
      </w:r>
      <w:r w:rsidR="0072337A">
        <w:t xml:space="preserve">(The photo is </w:t>
      </w:r>
      <w:r w:rsidR="00EC3F03">
        <w:t>messed up</w:t>
      </w:r>
      <w:r w:rsidR="0072337A">
        <w:t xml:space="preserve"> in the game, the puzzle screen is the wife’s photo broken up into pieces, only putting them together do you see her.</w:t>
      </w:r>
      <w:r w:rsidR="007C1A83">
        <w:t>(MC has forgotten what this person looks like, again reference to time passing, MC’</w:t>
      </w:r>
      <w:r w:rsidR="00941F4E">
        <w:t>s condition a</w:t>
      </w:r>
      <w:r w:rsidR="007C1A83">
        <w:t>ffecting him)</w:t>
      </w:r>
    </w:p>
    <w:p w:rsidR="003060E4" w:rsidRPr="003060E4" w:rsidRDefault="003060E4" w:rsidP="003060E4"/>
    <w:p w:rsidR="0091191C" w:rsidRDefault="00D32767" w:rsidP="003060E4">
      <w:pPr>
        <w:numPr>
          <w:ilvl w:val="0"/>
          <w:numId w:val="1"/>
        </w:numPr>
      </w:pPr>
      <w:r w:rsidRPr="003060E4">
        <w:t>Memory 5 – Find out your wife has passed away</w:t>
      </w:r>
    </w:p>
    <w:p w:rsidR="003060E4" w:rsidRDefault="009431A5" w:rsidP="003060E4">
      <w:r>
        <w:t>Letter from the doctors notifying the</w:t>
      </w:r>
      <w:r w:rsidR="004868A4">
        <w:t xml:space="preserve"> </w:t>
      </w:r>
      <w:r w:rsidR="004868A4" w:rsidRPr="00DF3E7E">
        <w:rPr>
          <w:noProof/>
        </w:rPr>
        <w:t>carer</w:t>
      </w:r>
      <w:r w:rsidR="004868A4">
        <w:t xml:space="preserve"> of the death of the wife, you find out through</w:t>
      </w:r>
      <w:r w:rsidR="00DF3E7E">
        <w:t xml:space="preserve"> a</w:t>
      </w:r>
      <w:r w:rsidR="004868A4">
        <w:t xml:space="preserve"> </w:t>
      </w:r>
      <w:r w:rsidR="004868A4" w:rsidRPr="00DF3E7E">
        <w:rPr>
          <w:noProof/>
        </w:rPr>
        <w:t>proxy</w:t>
      </w:r>
      <w:r w:rsidR="004868A4">
        <w:t>. The date of death is long ago</w:t>
      </w:r>
      <w:r w:rsidR="00862BFF">
        <w:t xml:space="preserve">, </w:t>
      </w:r>
      <w:r w:rsidR="00862BFF" w:rsidRPr="00DF3E7E">
        <w:rPr>
          <w:noProof/>
        </w:rPr>
        <w:t>not t</w:t>
      </w:r>
      <w:r w:rsidR="00DF3E7E">
        <w:rPr>
          <w:noProof/>
        </w:rPr>
        <w:t>o</w:t>
      </w:r>
      <w:r w:rsidR="00862BFF" w:rsidRPr="00DF3E7E">
        <w:rPr>
          <w:noProof/>
        </w:rPr>
        <w:t>o</w:t>
      </w:r>
      <w:r w:rsidR="00862BFF">
        <w:t xml:space="preserve"> long after the anniversary card date</w:t>
      </w:r>
      <w:r w:rsidR="004868A4">
        <w:t>, again</w:t>
      </w:r>
      <w:r w:rsidR="00DF3E7E">
        <w:t xml:space="preserve"> the</w:t>
      </w:r>
      <w:r w:rsidR="004868A4">
        <w:t xml:space="preserve"> </w:t>
      </w:r>
      <w:r w:rsidR="00484783" w:rsidRPr="00DF3E7E">
        <w:rPr>
          <w:noProof/>
        </w:rPr>
        <w:t>loss</w:t>
      </w:r>
      <w:r w:rsidR="00484783">
        <w:t xml:space="preserve"> of time to the MC aids mental disorientation</w:t>
      </w:r>
      <w:r w:rsidR="001F7828">
        <w:t>.</w:t>
      </w:r>
      <w:r w:rsidR="00CA5AF0">
        <w:t xml:space="preserve"> In the game </w:t>
      </w:r>
      <w:r w:rsidR="003F489A">
        <w:t>it is a</w:t>
      </w:r>
      <w:r w:rsidR="00B754B8">
        <w:t>n</w:t>
      </w:r>
      <w:r w:rsidR="003F489A">
        <w:t xml:space="preserve"> envelope</w:t>
      </w:r>
      <w:r w:rsidR="00AC3697">
        <w:t xml:space="preserve"> with the </w:t>
      </w:r>
      <w:r w:rsidR="00856F18">
        <w:t>doctor’s</w:t>
      </w:r>
      <w:r w:rsidR="00AC3697">
        <w:t xml:space="preserve"> stamp on it, the puzzle screen is to piece together the letter and its information.</w:t>
      </w:r>
      <w:r w:rsidR="00B754B8">
        <w:t xml:space="preserve"> </w:t>
      </w:r>
      <w:r w:rsidR="00182745">
        <w:t xml:space="preserve">Putting together the letter </w:t>
      </w:r>
      <w:r w:rsidR="00871ACD" w:rsidRPr="0022367C">
        <w:rPr>
          <w:noProof/>
        </w:rPr>
        <w:t>whil</w:t>
      </w:r>
      <w:r w:rsidR="0022367C">
        <w:rPr>
          <w:noProof/>
        </w:rPr>
        <w:t>e</w:t>
      </w:r>
      <w:r w:rsidR="00182745">
        <w:t xml:space="preserve"> under threat from the </w:t>
      </w:r>
      <w:r w:rsidR="00182745" w:rsidRPr="0022367C">
        <w:rPr>
          <w:noProof/>
        </w:rPr>
        <w:t>carer</w:t>
      </w:r>
      <w:r w:rsidR="00182745">
        <w:t xml:space="preserve"> an</w:t>
      </w:r>
      <w:r w:rsidR="00871ACD">
        <w:t xml:space="preserve">d time pressure will only further create </w:t>
      </w:r>
      <w:r w:rsidR="004A02FB">
        <w:t>a sense of shock when the player has time to take in the letter</w:t>
      </w:r>
      <w:r w:rsidR="00C7122A">
        <w:t xml:space="preserve"> when it has </w:t>
      </w:r>
      <w:r w:rsidR="00C7122A" w:rsidRPr="0022367C">
        <w:rPr>
          <w:noProof/>
        </w:rPr>
        <w:t>been pieced</w:t>
      </w:r>
      <w:r w:rsidR="00C7122A">
        <w:t xml:space="preserve"> together</w:t>
      </w:r>
      <w:r w:rsidR="00871ACD">
        <w:t>.</w:t>
      </w:r>
    </w:p>
    <w:p w:rsidR="001E6FBE" w:rsidRDefault="001E6FBE" w:rsidP="003060E4"/>
    <w:p w:rsidR="005409C3" w:rsidRDefault="005409C3" w:rsidP="003060E4"/>
    <w:p w:rsidR="005409C3" w:rsidRDefault="005409C3" w:rsidP="003060E4"/>
    <w:p w:rsidR="005409C3" w:rsidRDefault="005409C3" w:rsidP="003060E4"/>
    <w:p w:rsidR="005409C3" w:rsidRDefault="005409C3" w:rsidP="003060E4"/>
    <w:p w:rsidR="005409C3" w:rsidRDefault="005409C3" w:rsidP="003060E4"/>
    <w:p w:rsidR="001E6FBE" w:rsidRPr="000E3C16" w:rsidRDefault="001E6FBE" w:rsidP="003060E4">
      <w:pPr>
        <w:rPr>
          <w:b/>
          <w:sz w:val="28"/>
          <w:u w:val="single"/>
        </w:rPr>
      </w:pPr>
      <w:r w:rsidRPr="000E3C16">
        <w:rPr>
          <w:b/>
          <w:sz w:val="28"/>
          <w:u w:val="single"/>
        </w:rPr>
        <w:lastRenderedPageBreak/>
        <w:t>Recap on Items fro</w:t>
      </w:r>
      <w:r w:rsidR="00C96878" w:rsidRPr="000E3C16">
        <w:rPr>
          <w:b/>
          <w:sz w:val="28"/>
          <w:u w:val="single"/>
        </w:rPr>
        <w:t>m</w:t>
      </w:r>
      <w:r w:rsidRPr="000E3C16">
        <w:rPr>
          <w:b/>
          <w:sz w:val="28"/>
          <w:u w:val="single"/>
        </w:rPr>
        <w:t xml:space="preserve"> the memories:</w:t>
      </w:r>
      <w:r w:rsidR="002970C5" w:rsidRPr="000E3C16">
        <w:rPr>
          <w:b/>
          <w:sz w:val="28"/>
          <w:u w:val="single"/>
        </w:rPr>
        <w:t xml:space="preserve"> </w:t>
      </w:r>
    </w:p>
    <w:p w:rsidR="00043524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1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22367C">
        <w:rPr>
          <w:noProof/>
        </w:rPr>
        <w:t>Personali</w:t>
      </w:r>
      <w:r w:rsidR="0022367C">
        <w:rPr>
          <w:noProof/>
        </w:rPr>
        <w:t>s</w:t>
      </w:r>
      <w:r w:rsidR="009C1EC1" w:rsidRPr="0022367C">
        <w:rPr>
          <w:noProof/>
        </w:rPr>
        <w:t>ed</w:t>
      </w:r>
      <w:r w:rsidR="009C1EC1" w:rsidRPr="007A707B">
        <w:t xml:space="preserve"> </w:t>
      </w:r>
      <w:r w:rsidR="002970C5" w:rsidRPr="007A707B">
        <w:t>mugs:</w:t>
      </w:r>
      <w:r w:rsidR="002970C5" w:rsidRPr="00566FC9">
        <w:rPr>
          <w:b/>
          <w:i/>
          <w:u w:val="single"/>
        </w:rPr>
        <w:t xml:space="preserve"> </w:t>
      </w:r>
    </w:p>
    <w:p w:rsidR="00122580" w:rsidRDefault="002970C5" w:rsidP="003060E4">
      <w:r>
        <w:t>(Game: Lots of mugs, lots of names)</w:t>
      </w:r>
    </w:p>
    <w:p w:rsidR="001E6FBE" w:rsidRDefault="00B1694D" w:rsidP="003060E4">
      <w:r>
        <w:t>(Puzzle: Broken image of a mug with your name)</w:t>
      </w:r>
    </w:p>
    <w:p w:rsidR="005409C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2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2970C5" w:rsidRPr="007A707B">
        <w:t>Piano:</w:t>
      </w:r>
    </w:p>
    <w:p w:rsidR="001E6FBE" w:rsidRDefault="00035E9E" w:rsidP="003060E4">
      <w:r w:rsidRPr="005409C3">
        <w:t xml:space="preserve"> (Game: Piano)</w:t>
      </w:r>
    </w:p>
    <w:p w:rsidR="005409C3" w:rsidRPr="00566FC9" w:rsidRDefault="00210643" w:rsidP="003060E4">
      <w:r>
        <w:t xml:space="preserve">(Puzzle: </w:t>
      </w:r>
      <w:r w:rsidR="008E6802">
        <w:t>Broken picture of a record player</w:t>
      </w:r>
      <w:r w:rsidR="006B7642">
        <w:t>)</w:t>
      </w:r>
    </w:p>
    <w:p w:rsidR="005409C3" w:rsidRPr="007A707B" w:rsidRDefault="001E6FBE" w:rsidP="003060E4">
      <w:r w:rsidRPr="00566FC9">
        <w:rPr>
          <w:b/>
          <w:i/>
          <w:u w:val="single"/>
        </w:rPr>
        <w:t>Memory 3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Golden anniversary </w:t>
      </w:r>
      <w:r w:rsidR="002970C5" w:rsidRPr="007A707B">
        <w:t>card:</w:t>
      </w:r>
    </w:p>
    <w:p w:rsidR="001E6FBE" w:rsidRDefault="00035E9E" w:rsidP="003060E4">
      <w:r w:rsidRPr="00035E9E">
        <w:t xml:space="preserve"> </w:t>
      </w:r>
      <w:r>
        <w:t>(Game:</w:t>
      </w:r>
      <w:r w:rsidR="00DE111F">
        <w:t xml:space="preserve"> Exterior of card on the counter</w:t>
      </w:r>
      <w:r>
        <w:t>)</w:t>
      </w:r>
    </w:p>
    <w:p w:rsidR="00210643" w:rsidRDefault="002A76C7" w:rsidP="003060E4">
      <w:r>
        <w:t>(Puzzle: Broken image of the interior of the card, and its contents</w:t>
      </w:r>
      <w:r w:rsidR="00210643">
        <w:t>)</w:t>
      </w:r>
    </w:p>
    <w:p w:rsidR="0021064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4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Photo of your </w:t>
      </w:r>
      <w:r w:rsidR="002970C5" w:rsidRPr="007A707B">
        <w:t>wife:</w:t>
      </w:r>
      <w:r w:rsidR="00035E9E" w:rsidRPr="00566FC9">
        <w:rPr>
          <w:b/>
          <w:i/>
          <w:u w:val="single"/>
        </w:rPr>
        <w:t xml:space="preserve"> </w:t>
      </w:r>
    </w:p>
    <w:p w:rsidR="001E6FBE" w:rsidRDefault="00035E9E" w:rsidP="003060E4">
      <w:r>
        <w:t>(Game:</w:t>
      </w:r>
      <w:r w:rsidR="00642D69">
        <w:t xml:space="preserve"> </w:t>
      </w:r>
      <w:r w:rsidR="00E20DE5">
        <w:t>framed picture all messed up</w:t>
      </w:r>
      <w:r>
        <w:t>)</w:t>
      </w:r>
    </w:p>
    <w:p w:rsidR="00210643" w:rsidRDefault="00210643" w:rsidP="003060E4">
      <w:r>
        <w:t>(Puzzle: Brok</w:t>
      </w:r>
      <w:r w:rsidR="00E36DA4">
        <w:t>en image of your wife</w:t>
      </w:r>
      <w:r>
        <w:t>)</w:t>
      </w:r>
    </w:p>
    <w:p w:rsidR="0021064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5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Letter from the </w:t>
      </w:r>
      <w:r w:rsidR="002970C5" w:rsidRPr="007A707B">
        <w:t>doctors:</w:t>
      </w:r>
    </w:p>
    <w:p w:rsidR="001E6FBE" w:rsidRDefault="00035E9E" w:rsidP="003060E4">
      <w:r w:rsidRPr="00035E9E">
        <w:t xml:space="preserve"> </w:t>
      </w:r>
      <w:r>
        <w:t>(Game:</w:t>
      </w:r>
      <w:r w:rsidR="00E20DE5">
        <w:t xml:space="preserve"> </w:t>
      </w:r>
      <w:r w:rsidR="00EE6283">
        <w:t>Official envelope on the counter</w:t>
      </w:r>
      <w:r>
        <w:t>)</w:t>
      </w:r>
    </w:p>
    <w:p w:rsidR="00210643" w:rsidRDefault="00210643" w:rsidP="00210643">
      <w:r>
        <w:t>(Puzzle: Brok</w:t>
      </w:r>
      <w:r w:rsidR="00122EC3">
        <w:t>en image</w:t>
      </w:r>
      <w:r w:rsidR="003B6D3C">
        <w:t xml:space="preserve"> of the letter and its contents</w:t>
      </w:r>
      <w:r>
        <w:t>)</w:t>
      </w:r>
    </w:p>
    <w:p w:rsidR="00210643" w:rsidRDefault="00210643" w:rsidP="003060E4"/>
    <w:p w:rsidR="001E6FBE" w:rsidRDefault="001E6FBE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750826" w:rsidP="00AE012F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 xml:space="preserve">What furniture should </w:t>
      </w:r>
      <w:r w:rsidR="004E754A">
        <w:rPr>
          <w:b/>
          <w:sz w:val="28"/>
          <w:u w:val="single"/>
        </w:rPr>
        <w:t>move?</w:t>
      </w:r>
    </w:p>
    <w:p w:rsidR="004E754A" w:rsidRDefault="003955B0" w:rsidP="00AE012F">
      <w:r>
        <w:t xml:space="preserve">Given we want to </w:t>
      </w:r>
      <w:r w:rsidR="003E1AE0">
        <w:t>disorient</w:t>
      </w:r>
      <w:r>
        <w:t xml:space="preserve"> the player </w:t>
      </w:r>
      <w:r w:rsidR="007B08DB" w:rsidRPr="00770EA4">
        <w:rPr>
          <w:noProof/>
        </w:rPr>
        <w:t>to</w:t>
      </w:r>
      <w:r w:rsidR="007B08DB">
        <w:t xml:space="preserve"> place them </w:t>
      </w:r>
      <w:r w:rsidR="007B08DB" w:rsidRPr="00D35DEC">
        <w:rPr>
          <w:noProof/>
        </w:rPr>
        <w:t>inside</w:t>
      </w:r>
      <w:r w:rsidR="007B08DB">
        <w:t xml:space="preserve"> the shoes of the MC</w:t>
      </w:r>
      <w:r w:rsidR="001D0273">
        <w:t>,</w:t>
      </w:r>
      <w:r w:rsidR="007072F4">
        <w:t xml:space="preserve"> the idea that</w:t>
      </w:r>
      <w:r w:rsidR="001D0273">
        <w:t xml:space="preserve"> a</w:t>
      </w:r>
      <w:r w:rsidR="007072F4">
        <w:t xml:space="preserve"> </w:t>
      </w:r>
      <w:r w:rsidR="007072F4" w:rsidRPr="00770EA4">
        <w:rPr>
          <w:noProof/>
        </w:rPr>
        <w:t>period</w:t>
      </w:r>
      <w:r w:rsidR="001D0273">
        <w:rPr>
          <w:noProof/>
        </w:rPr>
        <w:t xml:space="preserve"> of time</w:t>
      </w:r>
      <w:r w:rsidR="007072F4">
        <w:t xml:space="preserve"> passes when </w:t>
      </w:r>
      <w:r w:rsidR="0082690D">
        <w:t xml:space="preserve">the </w:t>
      </w:r>
      <w:r w:rsidR="00F477D8">
        <w:t xml:space="preserve">timer reaches zero </w:t>
      </w:r>
      <w:r w:rsidR="00FE5F81">
        <w:t>is something key to gettin</w:t>
      </w:r>
      <w:r w:rsidR="00D44F65">
        <w:t>g that response from our players.</w:t>
      </w:r>
      <w:r w:rsidR="00C01435">
        <w:t xml:space="preserve"> </w:t>
      </w:r>
      <w:r w:rsidR="002C0D47">
        <w:t xml:space="preserve">The </w:t>
      </w:r>
      <w:r w:rsidR="002C0D47" w:rsidRPr="00770EA4">
        <w:rPr>
          <w:noProof/>
        </w:rPr>
        <w:t>period</w:t>
      </w:r>
      <w:r w:rsidR="002C0D47">
        <w:t xml:space="preserve"> </w:t>
      </w:r>
      <w:r w:rsidR="001D0273">
        <w:t xml:space="preserve">of time </w:t>
      </w:r>
      <w:r w:rsidR="002C0D47">
        <w:t>which p</w:t>
      </w:r>
      <w:r w:rsidR="00365EA1">
        <w:t>asses will allow us to move the furniture</w:t>
      </w:r>
      <w:r w:rsidR="00E12056">
        <w:t>/Items</w:t>
      </w:r>
      <w:r w:rsidR="00365EA1">
        <w:t xml:space="preserve"> to mock </w:t>
      </w:r>
      <w:r w:rsidR="002B1137">
        <w:t xml:space="preserve">the everyday occurrence of moving items around your house, not just in the short term, but in the longer term </w:t>
      </w:r>
      <w:r w:rsidR="00765564">
        <w:t>when larger it</w:t>
      </w:r>
      <w:r w:rsidR="00313986">
        <w:t xml:space="preserve">ems could move around the house. </w:t>
      </w:r>
    </w:p>
    <w:p w:rsidR="00F23AF6" w:rsidRDefault="00F23AF6" w:rsidP="00AE012F"/>
    <w:p w:rsidR="00F23AF6" w:rsidRDefault="00F23AF6" w:rsidP="00AE012F">
      <w:r>
        <w:t xml:space="preserve">The item the player is looking for from the notice board is something which could be moved depending on the size of the furniture and the likelihood of it </w:t>
      </w:r>
      <w:r w:rsidRPr="00D35DEC">
        <w:rPr>
          <w:noProof/>
        </w:rPr>
        <w:t>being moved</w:t>
      </w:r>
      <w:r>
        <w:t>.</w:t>
      </w:r>
      <w:r w:rsidR="006F5CAB">
        <w:t xml:space="preserve"> </w:t>
      </w:r>
    </w:p>
    <w:p w:rsidR="001F755E" w:rsidRPr="00DC6EA5" w:rsidRDefault="001F755E" w:rsidP="00AE012F">
      <w:r w:rsidRPr="00D35DEC">
        <w:rPr>
          <w:noProof/>
        </w:rPr>
        <w:t>This is</w:t>
      </w:r>
      <w:r>
        <w:t xml:space="preserve"> all to suggest there is movement/activity</w:t>
      </w:r>
      <w:r w:rsidR="0043094D">
        <w:t xml:space="preserve"> in the house </w:t>
      </w:r>
      <w:r w:rsidR="001A7F7B">
        <w:t>when you blank in your memories, either you are moving ite</w:t>
      </w:r>
      <w:r w:rsidR="009E3AE4">
        <w:t xml:space="preserve">ms, the carer or another </w:t>
      </w:r>
      <w:r w:rsidR="009E3AE4" w:rsidRPr="00770EA4">
        <w:rPr>
          <w:noProof/>
        </w:rPr>
        <w:t>person</w:t>
      </w:r>
      <w:r w:rsidR="00770EA4">
        <w:rPr>
          <w:noProof/>
        </w:rPr>
        <w:t>,</w:t>
      </w:r>
      <w:r w:rsidR="009E3AE4">
        <w:t xml:space="preserve"> </w:t>
      </w:r>
      <w:r w:rsidR="009E3AE4" w:rsidRPr="00770EA4">
        <w:rPr>
          <w:noProof/>
        </w:rPr>
        <w:t>i</w:t>
      </w:r>
      <w:r w:rsidR="00770EA4">
        <w:rPr>
          <w:noProof/>
        </w:rPr>
        <w:t>.e.,</w:t>
      </w:r>
      <w:r w:rsidR="009E3AE4">
        <w:t xml:space="preserve"> the wife.</w:t>
      </w:r>
      <w:bookmarkStart w:id="0" w:name="_GoBack"/>
      <w:bookmarkEnd w:id="0"/>
    </w:p>
    <w:p w:rsidR="004E754A" w:rsidRPr="000E3C16" w:rsidRDefault="004E754A" w:rsidP="00AE012F">
      <w:pPr>
        <w:rPr>
          <w:b/>
          <w:sz w:val="28"/>
          <w:u w:val="single"/>
        </w:rPr>
      </w:pP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1: </w:t>
      </w:r>
    </w:p>
    <w:p w:rsidR="00AE012F" w:rsidRDefault="0002515A" w:rsidP="00AE012F">
      <w:r w:rsidRPr="005B2609">
        <w:t>Minutes</w:t>
      </w:r>
      <w:r w:rsidR="00CB22AA">
        <w:t>:</w:t>
      </w:r>
    </w:p>
    <w:p w:rsidR="00AB0A8C" w:rsidRPr="005B2609" w:rsidRDefault="00E016C5" w:rsidP="00AE012F">
      <w:r>
        <w:t>-</w:t>
      </w:r>
      <w:r w:rsidR="00BE1CD8">
        <w:t xml:space="preserve">Smaller items/ </w:t>
      </w:r>
      <w:r w:rsidR="00E1706C">
        <w:t>Barely</w:t>
      </w:r>
      <w:r w:rsidR="00BE1CD8">
        <w:t xml:space="preserve"> anything will move to the player 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2: </w:t>
      </w:r>
    </w:p>
    <w:p w:rsidR="00AE012F" w:rsidRDefault="005B2609" w:rsidP="00AE012F">
      <w:r w:rsidRPr="000300C3">
        <w:t>H</w:t>
      </w:r>
      <w:r w:rsidR="0002515A" w:rsidRPr="000300C3">
        <w:t>ours</w:t>
      </w:r>
    </w:p>
    <w:p w:rsidR="00B60B08" w:rsidRPr="000300C3" w:rsidRDefault="00B60B08" w:rsidP="00AE012F">
      <w:r>
        <w:t xml:space="preserve">-Small pieces of furniture might </w:t>
      </w:r>
      <w:r w:rsidRPr="00D35DEC">
        <w:rPr>
          <w:noProof/>
        </w:rPr>
        <w:t>be moved</w:t>
      </w:r>
      <w:r>
        <w:t xml:space="preserve"> </w:t>
      </w:r>
      <w:r w:rsidR="005C4901">
        <w:t>chairs (small</w:t>
      </w:r>
      <w:r w:rsidR="002269E7">
        <w:t xml:space="preserve"> movements</w:t>
      </w:r>
      <w:r w:rsidR="005C4901">
        <w:t>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3: </w:t>
      </w:r>
    </w:p>
    <w:p w:rsidR="00AE012F" w:rsidRDefault="004D67FE" w:rsidP="00AE012F">
      <w:r>
        <w:t>D</w:t>
      </w:r>
      <w:r w:rsidR="0002515A">
        <w:t>ays</w:t>
      </w:r>
    </w:p>
    <w:p w:rsidR="005C4901" w:rsidRPr="007A707B" w:rsidRDefault="005C4901" w:rsidP="00AE012F">
      <w:r>
        <w:t>-</w:t>
      </w:r>
      <w:r w:rsidR="00FA697E">
        <w:t xml:space="preserve">Small items again might be moved (Larger </w:t>
      </w:r>
      <w:r w:rsidR="00D24753">
        <w:t>movements</w:t>
      </w:r>
      <w:r w:rsidR="00FA697E">
        <w:t xml:space="preserve"> from their starting position</w:t>
      </w:r>
      <w:r w:rsidR="00854C36">
        <w:t>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4: </w:t>
      </w:r>
    </w:p>
    <w:p w:rsidR="00AE012F" w:rsidRDefault="0007320D" w:rsidP="00AE012F">
      <w:r>
        <w:t>M</w:t>
      </w:r>
      <w:r w:rsidR="0002515A" w:rsidRPr="000300C3">
        <w:t>onths</w:t>
      </w:r>
    </w:p>
    <w:p w:rsidR="00F23068" w:rsidRPr="000300C3" w:rsidRDefault="00F23068" w:rsidP="00AE012F">
      <w:r>
        <w:t xml:space="preserve">-Tables start </w:t>
      </w:r>
      <w:r w:rsidRPr="00D35DEC">
        <w:rPr>
          <w:noProof/>
        </w:rPr>
        <w:t>being moved</w:t>
      </w:r>
      <w:r>
        <w:t xml:space="preserve"> around/ chairs </w:t>
      </w:r>
      <w:r w:rsidR="009C3B34">
        <w:t xml:space="preserve">(Can just about figure everything out with some reference to </w:t>
      </w:r>
      <w:r w:rsidR="00DC58D1">
        <w:t>familiar</w:t>
      </w:r>
      <w:r w:rsidR="00316B14">
        <w:t xml:space="preserve"> items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5: </w:t>
      </w:r>
    </w:p>
    <w:p w:rsidR="00AE012F" w:rsidRDefault="000300C3" w:rsidP="00AE012F">
      <w:r>
        <w:t>Y</w:t>
      </w:r>
      <w:r w:rsidR="0002515A" w:rsidRPr="000300C3">
        <w:t>ears</w:t>
      </w:r>
    </w:p>
    <w:p w:rsidR="007D51B9" w:rsidRPr="000300C3" w:rsidRDefault="007D51B9" w:rsidP="00AE012F">
      <w:r>
        <w:t xml:space="preserve">-Everything is moving </w:t>
      </w:r>
      <w:r w:rsidR="00987B45">
        <w:t>(Big movement, Big disorientation for the player, like starting a fresh)</w:t>
      </w:r>
    </w:p>
    <w:p w:rsidR="00AE012F" w:rsidRDefault="00AE012F" w:rsidP="00AE012F">
      <w:r w:rsidRPr="00035E9E">
        <w:t xml:space="preserve"> </w:t>
      </w:r>
    </w:p>
    <w:p w:rsidR="00AE012F" w:rsidRDefault="00AE012F" w:rsidP="003060E4"/>
    <w:p w:rsidR="00D32767" w:rsidRDefault="00D32767" w:rsidP="003060E4"/>
    <w:p w:rsidR="00D32767" w:rsidRDefault="00D32767" w:rsidP="003060E4"/>
    <w:p w:rsidR="00D32767" w:rsidRPr="003060E4" w:rsidRDefault="00D32767" w:rsidP="003060E4"/>
    <w:p w:rsidR="00EC5F33" w:rsidRDefault="001D0273"/>
    <w:sectPr w:rsidR="00EC5F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6B2423"/>
    <w:multiLevelType w:val="hybridMultilevel"/>
    <w:tmpl w:val="05B67D4C"/>
    <w:lvl w:ilvl="0" w:tplc="6CC64A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5AD7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080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9CF4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122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9AB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CC4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A26E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181C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LUwNTIxNjM2szRV0lEKTi0uzszPAykwrgUAu5iLzywAAAA="/>
  </w:docVars>
  <w:rsids>
    <w:rsidRoot w:val="003A5D27"/>
    <w:rsid w:val="000179D8"/>
    <w:rsid w:val="0002515A"/>
    <w:rsid w:val="000300C3"/>
    <w:rsid w:val="00035E9E"/>
    <w:rsid w:val="00043524"/>
    <w:rsid w:val="00043539"/>
    <w:rsid w:val="000450E0"/>
    <w:rsid w:val="00046121"/>
    <w:rsid w:val="00055BDC"/>
    <w:rsid w:val="0007320D"/>
    <w:rsid w:val="00095625"/>
    <w:rsid w:val="000A3798"/>
    <w:rsid w:val="000C5EB8"/>
    <w:rsid w:val="000E3C16"/>
    <w:rsid w:val="00122580"/>
    <w:rsid w:val="00122EC3"/>
    <w:rsid w:val="00161F9F"/>
    <w:rsid w:val="001704EB"/>
    <w:rsid w:val="00182745"/>
    <w:rsid w:val="001A7F7B"/>
    <w:rsid w:val="001D0273"/>
    <w:rsid w:val="001E6FBE"/>
    <w:rsid w:val="001F755E"/>
    <w:rsid w:val="001F7828"/>
    <w:rsid w:val="00210643"/>
    <w:rsid w:val="00210D2D"/>
    <w:rsid w:val="0022367C"/>
    <w:rsid w:val="002269E7"/>
    <w:rsid w:val="00275AFB"/>
    <w:rsid w:val="00275B9A"/>
    <w:rsid w:val="00294F82"/>
    <w:rsid w:val="002970C5"/>
    <w:rsid w:val="002A76C7"/>
    <w:rsid w:val="002B06D1"/>
    <w:rsid w:val="002B1137"/>
    <w:rsid w:val="002C0D47"/>
    <w:rsid w:val="002C4B93"/>
    <w:rsid w:val="00302995"/>
    <w:rsid w:val="003060E4"/>
    <w:rsid w:val="0031130E"/>
    <w:rsid w:val="00313986"/>
    <w:rsid w:val="00316195"/>
    <w:rsid w:val="00316B14"/>
    <w:rsid w:val="00365EA1"/>
    <w:rsid w:val="003955B0"/>
    <w:rsid w:val="0039648C"/>
    <w:rsid w:val="003A5D27"/>
    <w:rsid w:val="003A77C2"/>
    <w:rsid w:val="003B6D3C"/>
    <w:rsid w:val="003D6017"/>
    <w:rsid w:val="003E1AE0"/>
    <w:rsid w:val="003F489A"/>
    <w:rsid w:val="0043094D"/>
    <w:rsid w:val="00484783"/>
    <w:rsid w:val="004868A4"/>
    <w:rsid w:val="004A02FB"/>
    <w:rsid w:val="004D67FE"/>
    <w:rsid w:val="004E68AD"/>
    <w:rsid w:val="004E754A"/>
    <w:rsid w:val="004F2EAE"/>
    <w:rsid w:val="005340B6"/>
    <w:rsid w:val="005409C3"/>
    <w:rsid w:val="00553B50"/>
    <w:rsid w:val="00566FC9"/>
    <w:rsid w:val="005727A4"/>
    <w:rsid w:val="00574F8E"/>
    <w:rsid w:val="005B2609"/>
    <w:rsid w:val="005C00C6"/>
    <w:rsid w:val="005C4901"/>
    <w:rsid w:val="00623047"/>
    <w:rsid w:val="00642D69"/>
    <w:rsid w:val="00643AEB"/>
    <w:rsid w:val="00680880"/>
    <w:rsid w:val="006927DD"/>
    <w:rsid w:val="00694B29"/>
    <w:rsid w:val="006A18D9"/>
    <w:rsid w:val="006B33AB"/>
    <w:rsid w:val="006B7642"/>
    <w:rsid w:val="006F5CAB"/>
    <w:rsid w:val="007072F4"/>
    <w:rsid w:val="0072337A"/>
    <w:rsid w:val="00750826"/>
    <w:rsid w:val="007552BE"/>
    <w:rsid w:val="00765564"/>
    <w:rsid w:val="00770EA4"/>
    <w:rsid w:val="007A707B"/>
    <w:rsid w:val="007B08DB"/>
    <w:rsid w:val="007C1A83"/>
    <w:rsid w:val="007D205C"/>
    <w:rsid w:val="007D2297"/>
    <w:rsid w:val="007D24EB"/>
    <w:rsid w:val="007D51B9"/>
    <w:rsid w:val="007D778D"/>
    <w:rsid w:val="00801B65"/>
    <w:rsid w:val="00816618"/>
    <w:rsid w:val="0082690D"/>
    <w:rsid w:val="008511E7"/>
    <w:rsid w:val="00854C36"/>
    <w:rsid w:val="00856F18"/>
    <w:rsid w:val="00862BFF"/>
    <w:rsid w:val="00871ACD"/>
    <w:rsid w:val="0088597E"/>
    <w:rsid w:val="008B1BE7"/>
    <w:rsid w:val="008C28E0"/>
    <w:rsid w:val="008C70BE"/>
    <w:rsid w:val="008D1C2E"/>
    <w:rsid w:val="008E6802"/>
    <w:rsid w:val="008F7AF7"/>
    <w:rsid w:val="0091191C"/>
    <w:rsid w:val="00941F4E"/>
    <w:rsid w:val="009431A5"/>
    <w:rsid w:val="009562F8"/>
    <w:rsid w:val="00987B45"/>
    <w:rsid w:val="009C1D38"/>
    <w:rsid w:val="009C1EC1"/>
    <w:rsid w:val="009C3B34"/>
    <w:rsid w:val="009C7650"/>
    <w:rsid w:val="009E3AE4"/>
    <w:rsid w:val="009E7800"/>
    <w:rsid w:val="009F1D41"/>
    <w:rsid w:val="00A305E1"/>
    <w:rsid w:val="00A64F3E"/>
    <w:rsid w:val="00AB0A8C"/>
    <w:rsid w:val="00AC3697"/>
    <w:rsid w:val="00AE012F"/>
    <w:rsid w:val="00B168D8"/>
    <w:rsid w:val="00B1694D"/>
    <w:rsid w:val="00B268D9"/>
    <w:rsid w:val="00B501EE"/>
    <w:rsid w:val="00B60B08"/>
    <w:rsid w:val="00B754B8"/>
    <w:rsid w:val="00BE1CD8"/>
    <w:rsid w:val="00BE4E87"/>
    <w:rsid w:val="00C01435"/>
    <w:rsid w:val="00C13933"/>
    <w:rsid w:val="00C60773"/>
    <w:rsid w:val="00C7122A"/>
    <w:rsid w:val="00C96878"/>
    <w:rsid w:val="00CA5AF0"/>
    <w:rsid w:val="00CB22AA"/>
    <w:rsid w:val="00CE6B68"/>
    <w:rsid w:val="00CF4102"/>
    <w:rsid w:val="00D02866"/>
    <w:rsid w:val="00D24753"/>
    <w:rsid w:val="00D32767"/>
    <w:rsid w:val="00D35DEC"/>
    <w:rsid w:val="00D44F65"/>
    <w:rsid w:val="00D462CC"/>
    <w:rsid w:val="00D92592"/>
    <w:rsid w:val="00DC58D1"/>
    <w:rsid w:val="00DC6EA5"/>
    <w:rsid w:val="00DE111F"/>
    <w:rsid w:val="00DF3E7E"/>
    <w:rsid w:val="00E016C5"/>
    <w:rsid w:val="00E12056"/>
    <w:rsid w:val="00E1706C"/>
    <w:rsid w:val="00E20DE5"/>
    <w:rsid w:val="00E30769"/>
    <w:rsid w:val="00E36DA4"/>
    <w:rsid w:val="00E83A86"/>
    <w:rsid w:val="00E91C49"/>
    <w:rsid w:val="00EA27F5"/>
    <w:rsid w:val="00EC3F03"/>
    <w:rsid w:val="00EE6283"/>
    <w:rsid w:val="00F23068"/>
    <w:rsid w:val="00F23AF6"/>
    <w:rsid w:val="00F26339"/>
    <w:rsid w:val="00F477D8"/>
    <w:rsid w:val="00FA697E"/>
    <w:rsid w:val="00FB2244"/>
    <w:rsid w:val="00FC23B3"/>
    <w:rsid w:val="00FE5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0AEF05-66ED-4866-A3C8-910D3387F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74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10712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681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292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271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201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474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4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tt allum</cp:lastModifiedBy>
  <cp:revision>173</cp:revision>
  <dcterms:created xsi:type="dcterms:W3CDTF">2016-10-21T15:02:00Z</dcterms:created>
  <dcterms:modified xsi:type="dcterms:W3CDTF">2016-10-23T18:24:00Z</dcterms:modified>
</cp:coreProperties>
</file>